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1. Who is a customer?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A worker in a company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A person or organization that buys goods or service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A manager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A supplier</w:t>
      </w:r>
    </w:p>
    <w:p w:rsidR="00A85B03" w:rsidRPr="00A85B03" w:rsidRDefault="00A85B03" w:rsidP="00A85B03">
      <w:pPr>
        <w:tabs>
          <w:tab w:val="left" w:pos="1843"/>
          <w:tab w:val="left" w:pos="3456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2. Why do businesses need customers?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To create logo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To make money through sales</w:t>
      </w:r>
    </w:p>
    <w:p w:rsidR="00A85B03" w:rsidRPr="00A85B03" w:rsidRDefault="00A85B03" w:rsidP="00A85B03">
      <w:pPr>
        <w:tabs>
          <w:tab w:val="left" w:pos="2410"/>
          <w:tab w:val="left" w:pos="3792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To pay rent</w:t>
      </w:r>
      <w:r>
        <w:rPr>
          <w:rFonts w:ascii="Trebuchet MS" w:hAnsi="Trebuchet MS"/>
        </w:rPr>
        <w:tab/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To hire more staff</w:t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3. What is customer service?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Making products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Advertising on TV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Helping customers before and after purchase</w:t>
      </w:r>
    </w:p>
    <w:p w:rsidR="00A85B03" w:rsidRPr="00A85B03" w:rsidRDefault="00A85B03" w:rsidP="00A85B03">
      <w:pPr>
        <w:tabs>
          <w:tab w:val="left" w:pos="4596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Cleaning the office</w:t>
      </w:r>
      <w:r>
        <w:rPr>
          <w:rFonts w:ascii="Trebuchet MS" w:hAnsi="Trebuchet MS"/>
        </w:rPr>
        <w:tab/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4. Why is customer service important?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It helps a business grow plants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It supports customers and makes them happy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It increases rent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It changes the company name</w:t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5. What does good customer service lead to?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More confusion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Customer loyalty and satisfaction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More job interview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Less communication</w:t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6. Why should businesses analyze customer types?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To guess randomly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To make smarter business decision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To create new job title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To design logo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7. What can customer analysis improve?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Store lighting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Products and service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Traffic signal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Music selection</w:t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8. How can marketing be more effective?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By sending the same message to everyone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By ignoring customer feedback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By personalizing messages for different customer types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By using only billboards</w:t>
      </w:r>
    </w:p>
    <w:p w:rsidR="00A85B03" w:rsidRPr="00A85B03" w:rsidRDefault="00A85B03" w:rsidP="00A85B03">
      <w:pPr>
        <w:tabs>
          <w:tab w:val="left" w:pos="4644"/>
        </w:tabs>
        <w:ind w:left="2410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9. What is cheaper than finding new customers?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Building new store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Customer retention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Printing new brochure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Hosting event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10. What does understanding customer needs help with?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Printing receipts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Offering the right solutions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Creating passwords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Building websites</w:t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11. What builds trust and loyalty in customers?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Giving discounts only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Ignoring complaints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Understanding and responding to needs politely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Asking random questions</w:t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12. What reduces miscommunication and conflict?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Shouting louder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Using humor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A professional approach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Changing topics</w:t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13. Why is good hygiene and dressing important?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It increases taxes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It helps you appear professional and confident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It makes products cheaper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It saves battery</w:t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14. What does appropriate dressing and hygiene promote?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Confusion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Germ spreading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Health and safety</w:t>
      </w:r>
    </w:p>
    <w:p w:rsidR="00A85B03" w:rsidRPr="00A85B03" w:rsidRDefault="00A85B03" w:rsidP="00A85B03">
      <w:pPr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Silence</w:t>
      </w:r>
    </w:p>
    <w:p w:rsidR="00A85B03" w:rsidRPr="00A85B03" w:rsidRDefault="00A85B03" w:rsidP="00A85B03">
      <w:pPr>
        <w:tabs>
          <w:tab w:val="left" w:pos="2952"/>
        </w:tabs>
        <w:ind w:left="2410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ab/>
      </w:r>
    </w:p>
    <w:p w:rsidR="00A85B03" w:rsidRPr="00A85B03" w:rsidRDefault="00A85B03" w:rsidP="00A85B03">
      <w:pPr>
        <w:tabs>
          <w:tab w:val="left" w:pos="1843"/>
        </w:tabs>
        <w:ind w:left="1843"/>
        <w:rPr>
          <w:rFonts w:ascii="Trebuchet MS" w:hAnsi="Trebuchet MS"/>
        </w:rPr>
      </w:pPr>
      <w:r w:rsidRPr="00A85B03">
        <w:rPr>
          <w:rFonts w:ascii="Trebuchet MS" w:hAnsi="Trebuchet MS"/>
        </w:rPr>
        <w:t>15. What does good customer service give a business?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A. Fewer reviews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B. Competitive advantage</w:t>
      </w:r>
    </w:p>
    <w:p w:rsidR="00A85B03" w:rsidRPr="00A85B03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C. More complaints</w:t>
      </w:r>
    </w:p>
    <w:p w:rsidR="00C05F8A" w:rsidRPr="005449D2" w:rsidRDefault="00A85B03" w:rsidP="00A85B03">
      <w:pPr>
        <w:tabs>
          <w:tab w:val="left" w:pos="2410"/>
        </w:tabs>
        <w:ind w:left="2410"/>
        <w:rPr>
          <w:rFonts w:ascii="Trebuchet MS" w:hAnsi="Trebuchet MS"/>
        </w:rPr>
      </w:pPr>
      <w:r w:rsidRPr="00A85B03">
        <w:rPr>
          <w:rFonts w:ascii="Trebuchet MS" w:hAnsi="Trebuchet MS"/>
        </w:rPr>
        <w:t>D. Less work</w:t>
      </w: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B6341" w:rsidRDefault="006B6341">
      <w:r>
        <w:separator/>
      </w:r>
    </w:p>
  </w:endnote>
  <w:endnote w:type="continuationSeparator" w:id="0">
    <w:p w:rsidR="006B6341" w:rsidRDefault="006B634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7502BE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85B0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85B03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B6341" w:rsidRDefault="006B6341">
      <w:r>
        <w:separator/>
      </w:r>
    </w:p>
  </w:footnote>
  <w:footnote w:type="continuationSeparator" w:id="0">
    <w:p w:rsidR="006B6341" w:rsidRDefault="006B634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Pr="00A85B03" w:rsidRDefault="007502BE">
    <w:pPr>
      <w:pStyle w:val="Header"/>
      <w:framePr w:wrap="around" w:vAnchor="text" w:hAnchor="margin" w:xAlign="center" w:y="1"/>
      <w:rPr>
        <w:rStyle w:val="PageNumber"/>
        <w:rFonts w:ascii="Trebuchet MS" w:hAnsi="Trebuchet MS"/>
        <w:color w:val="FFFFFF" w:themeColor="background1"/>
        <w:sz w:val="28"/>
      </w:rPr>
    </w:pPr>
    <w:r w:rsidRPr="00A85B03">
      <w:rPr>
        <w:rStyle w:val="PageNumber"/>
        <w:rFonts w:ascii="Trebuchet MS" w:hAnsi="Trebuchet MS"/>
        <w:color w:val="FFFFFF" w:themeColor="background1"/>
        <w:sz w:val="28"/>
      </w:rPr>
      <w:fldChar w:fldCharType="begin"/>
    </w:r>
    <w:r w:rsidR="004D1C3A" w:rsidRPr="00A85B03">
      <w:rPr>
        <w:rStyle w:val="PageNumber"/>
        <w:rFonts w:ascii="Trebuchet MS" w:hAnsi="Trebuchet MS"/>
        <w:color w:val="FFFFFF" w:themeColor="background1"/>
        <w:sz w:val="28"/>
      </w:rPr>
      <w:instrText xml:space="preserve">PAGE  </w:instrText>
    </w:r>
    <w:r w:rsidRPr="00A85B03">
      <w:rPr>
        <w:rStyle w:val="PageNumber"/>
        <w:rFonts w:ascii="Trebuchet MS" w:hAnsi="Trebuchet MS"/>
        <w:color w:val="FFFFFF" w:themeColor="background1"/>
        <w:sz w:val="28"/>
      </w:rPr>
      <w:fldChar w:fldCharType="separate"/>
    </w:r>
    <w:r w:rsidR="00A85B03">
      <w:rPr>
        <w:rStyle w:val="PageNumber"/>
        <w:rFonts w:ascii="Trebuchet MS" w:hAnsi="Trebuchet MS"/>
        <w:noProof/>
        <w:color w:val="FFFFFF" w:themeColor="background1"/>
        <w:sz w:val="28"/>
      </w:rPr>
      <w:t>1</w:t>
    </w:r>
    <w:r w:rsidRPr="00A85B03">
      <w:rPr>
        <w:rStyle w:val="PageNumber"/>
        <w:rFonts w:ascii="Trebuchet MS" w:hAnsi="Trebuchet MS"/>
        <w:color w:val="FFFFFF" w:themeColor="background1"/>
        <w:sz w:val="28"/>
      </w:rPr>
      <w:fldChar w:fldCharType="end"/>
    </w:r>
  </w:p>
  <w:p w:rsidR="004D1C3A" w:rsidRPr="00A85B03" w:rsidRDefault="007502BE" w:rsidP="00724FC1">
    <w:pPr>
      <w:pStyle w:val="Header"/>
      <w:rPr>
        <w:rFonts w:ascii="Trebuchet MS" w:hAnsi="Trebuchet MS"/>
        <w:color w:val="FFFFFF" w:themeColor="background1"/>
        <w:sz w:val="28"/>
      </w:rPr>
    </w:pPr>
    <w:r w:rsidRPr="00A85B03">
      <w:rPr>
        <w:rFonts w:ascii="Trebuchet MS" w:hAnsi="Trebuchet MS"/>
        <w:noProof/>
        <w:color w:val="FFFFFF" w:themeColor="background1"/>
        <w:sz w:val="22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A85B03">
      <w:rPr>
        <w:rFonts w:ascii="Trebuchet MS" w:hAnsi="Trebuchet MS"/>
        <w:noProof/>
        <w:color w:val="FFFFFF" w:themeColor="background1"/>
        <w:sz w:val="22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A85B03" w:rsidRDefault="00A85B03" w:rsidP="00586D0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8"/>
                    <w:szCs w:val="28"/>
                  </w:rPr>
                </w:pPr>
                <w:r w:rsidRPr="00A85B03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Customer Service</w:t>
                </w:r>
              </w:p>
            </w:txbxContent>
          </v:textbox>
        </v:shape>
      </w:pict>
    </w:r>
    <w:r w:rsidRPr="00A85B03">
      <w:rPr>
        <w:rFonts w:ascii="Trebuchet MS" w:hAnsi="Trebuchet MS"/>
        <w:noProof/>
        <w:color w:val="FFFFFF" w:themeColor="background1"/>
        <w:sz w:val="22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 w:rsidRPr="00A85B03">
      <w:rPr>
        <w:rFonts w:ascii="Trebuchet MS" w:hAnsi="Trebuchet MS"/>
        <w:noProof/>
        <w:color w:val="FFFFFF" w:themeColor="background1"/>
        <w:sz w:val="28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85B03">
      <w:rPr>
        <w:rFonts w:ascii="Trebuchet MS" w:hAnsi="Trebuchet MS"/>
        <w:noProof/>
        <w:color w:val="FFFFFF" w:themeColor="background1"/>
        <w:sz w:val="22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A85B03">
      <w:rPr>
        <w:rFonts w:ascii="Trebuchet MS" w:hAnsi="Trebuchet MS"/>
        <w:noProof/>
        <w:color w:val="FFFFFF" w:themeColor="background1"/>
        <w:sz w:val="28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A85B03">
      <w:rPr>
        <w:rFonts w:ascii="Trebuchet MS" w:hAnsi="Trebuchet MS"/>
        <w:noProof/>
        <w:color w:val="FFFFFF" w:themeColor="background1"/>
        <w:sz w:val="22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819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15E8A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0E7A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644A4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1A39"/>
    <w:rsid w:val="00563D6F"/>
    <w:rsid w:val="00567A3D"/>
    <w:rsid w:val="00573182"/>
    <w:rsid w:val="0058294C"/>
    <w:rsid w:val="0058642B"/>
    <w:rsid w:val="00586948"/>
    <w:rsid w:val="00586D05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B6341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02BE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4CDA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8A9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5B03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6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13EE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713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622E5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1ADA4F-B9FD-4746-A9F7-54B028B80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2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5-23T10:06:00Z</cp:lastPrinted>
  <dcterms:created xsi:type="dcterms:W3CDTF">2025-05-23T10:26:00Z</dcterms:created>
  <dcterms:modified xsi:type="dcterms:W3CDTF">2025-05-23T10:26:00Z</dcterms:modified>
</cp:coreProperties>
</file>